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396CF" w14:textId="602E8FD3" w:rsidR="00560CE4" w:rsidRPr="00322977" w:rsidRDefault="00560CE4" w:rsidP="009D2E7E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560CE4" w:rsidRPr="004678E9" w14:paraId="4810A846" w14:textId="77777777" w:rsidTr="00952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2A078923" w:rsidR="00560CE4" w:rsidRPr="004A5DF4" w:rsidRDefault="00E57B49" w:rsidP="00861B8B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861B8B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861B8B" w:rsidRPr="004678E9" w14:paraId="7AC52910" w14:textId="77777777" w:rsidTr="00952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1E7557" w14:textId="77777777" w:rsidR="00861B8B" w:rsidRDefault="00861B8B" w:rsidP="00861B8B">
            <w:pPr>
              <w:rPr>
                <w:rFonts w:ascii="Century Gothic" w:eastAsia="Century Gothic,Century Gothic,C" w:hAnsi="Century Gothic" w:cs="Century Gothic,Century Gothic,C"/>
              </w:rPr>
            </w:pPr>
            <w:r w:rsidRPr="00861B8B"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6A08F251" w14:textId="111B45A9" w:rsidR="00861B8B" w:rsidRPr="002C0C02" w:rsidRDefault="009E07BF" w:rsidP="00861B8B">
            <w:pPr>
              <w:pStyle w:val="ListParagraph"/>
              <w:numPr>
                <w:ilvl w:val="0"/>
                <w:numId w:val="32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 and use</w:t>
            </w:r>
            <w:r w:rsidR="00861B8B" w:rsidRPr="002C0C02">
              <w:rPr>
                <w:rFonts w:ascii="Century Gothic" w:eastAsia="Century Gothic,Century Gothic,C" w:hAnsi="Century Gothic" w:cs="Century Gothic,Century Gothic,C"/>
              </w:rPr>
              <w:t xml:space="preserve"> concepts related to health promotion and disease prevention. (21.K-2.HL.1)</w:t>
            </w:r>
          </w:p>
          <w:p w14:paraId="6992736F" w14:textId="77777777" w:rsidR="00861B8B" w:rsidRPr="004678E9" w:rsidRDefault="00861B8B" w:rsidP="00861B8B">
            <w:pPr>
              <w:numPr>
                <w:ilvl w:val="0"/>
                <w:numId w:val="32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alyze the influence of family, peers, health professionals, culture, media, technology and other health factors. (21.K-2.HL.4)</w:t>
            </w:r>
          </w:p>
          <w:p w14:paraId="63101366" w14:textId="069229CC" w:rsidR="00861B8B" w:rsidRPr="00861B8B" w:rsidRDefault="00861B8B" w:rsidP="00861B8B">
            <w:pPr>
              <w:numPr>
                <w:ilvl w:val="0"/>
                <w:numId w:val="32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  <w:i/>
                <w:iCs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Investigate valid information, products and services. (21.K-2.HL.4)</w:t>
            </w:r>
          </w:p>
        </w:tc>
      </w:tr>
      <w:tr w:rsidR="00560CE4" w:rsidRPr="004678E9" w14:paraId="166E41CB" w14:textId="77777777" w:rsidTr="00105DAD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11A45AC5" w:rsidR="00E839E4" w:rsidRPr="00322977" w:rsidRDefault="00322977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5073D9BA" w:rsidR="00560CE4" w:rsidRPr="004678E9" w:rsidRDefault="00105DAD" w:rsidP="00322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322977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AD7E7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560CE4" w:rsidRPr="004678E9" w14:paraId="7F02B587" w14:textId="77777777" w:rsidTr="00105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533655C5" w:rsidR="00E839E4" w:rsidRPr="00322977" w:rsidRDefault="00560CE4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7A12E0" w14:textId="041CD55C" w:rsidR="00C0419A" w:rsidRPr="00C0419A" w:rsidRDefault="00C0419A" w:rsidP="00C0419A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C0419A">
              <w:rPr>
                <w:rFonts w:ascii="Century Gothic" w:hAnsi="Century Gothic"/>
                <w:b/>
              </w:rPr>
              <w:t xml:space="preserve">Describe how physical, emotional, social, and environmental factors influence personal health. </w:t>
            </w:r>
            <w:r>
              <w:rPr>
                <w:rFonts w:ascii="Century Gothic" w:hAnsi="Century Gothic"/>
                <w:b/>
              </w:rPr>
              <w:t>(21.K-2.HL.1.3)</w:t>
            </w:r>
          </w:p>
          <w:p w14:paraId="7A3EDE98" w14:textId="34CBA8F0" w:rsidR="00C0419A" w:rsidRPr="00C0419A" w:rsidRDefault="00C0419A" w:rsidP="00C0419A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C0419A">
              <w:rPr>
                <w:rFonts w:ascii="Century Gothic" w:hAnsi="Century Gothic"/>
                <w:b/>
              </w:rPr>
              <w:t xml:space="preserve">Recognize </w:t>
            </w:r>
            <w:r>
              <w:rPr>
                <w:rFonts w:ascii="Century Gothic" w:hAnsi="Century Gothic"/>
                <w:b/>
              </w:rPr>
              <w:t>how</w:t>
            </w:r>
            <w:r w:rsidRPr="00C0419A">
              <w:rPr>
                <w:rFonts w:ascii="Century Gothic" w:hAnsi="Century Gothic"/>
                <w:b/>
              </w:rPr>
              <w:t xml:space="preserve"> personal health behaviors influence </w:t>
            </w:r>
            <w:r>
              <w:rPr>
                <w:rFonts w:ascii="Century Gothic" w:hAnsi="Century Gothic"/>
                <w:b/>
              </w:rPr>
              <w:t>an</w:t>
            </w:r>
            <w:r w:rsidRPr="00C0419A">
              <w:rPr>
                <w:rFonts w:ascii="Century Gothic" w:hAnsi="Century Gothic"/>
                <w:b/>
              </w:rPr>
              <w:t xml:space="preserve"> individual’s well-being. </w:t>
            </w:r>
            <w:r>
              <w:rPr>
                <w:rFonts w:ascii="Century Gothic" w:hAnsi="Century Gothic"/>
                <w:b/>
              </w:rPr>
              <w:t>(21.K-2.HL.1.7)</w:t>
            </w:r>
          </w:p>
          <w:p w14:paraId="67508C60" w14:textId="3A323FF0" w:rsidR="00560CE4" w:rsidRPr="00C0419A" w:rsidRDefault="00861B8B" w:rsidP="00C0419A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negative and positive health practices. (21.</w:t>
            </w:r>
            <w:r w:rsidR="001C397D">
              <w:rPr>
                <w:rFonts w:ascii="Century Gothic" w:eastAsia="Century Gothic,Century Gothic,C" w:hAnsi="Century Gothic" w:cs="Century Gothic,Century Gothic,C"/>
                <w:b/>
              </w:rPr>
              <w:t>K-2.HL.</w:t>
            </w:r>
            <w:r w:rsidR="00C0419A">
              <w:rPr>
                <w:rFonts w:ascii="Century Gothic" w:eastAsia="Century Gothic,Century Gothic,C" w:hAnsi="Century Gothic" w:cs="Century Gothic,Century Gothic,C"/>
                <w:b/>
              </w:rPr>
              <w:t>4.1)</w:t>
            </w:r>
          </w:p>
          <w:p w14:paraId="20B080F6" w14:textId="13839686" w:rsidR="00C0419A" w:rsidRPr="00C0419A" w:rsidRDefault="00C0419A" w:rsidP="00C0419A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trusted adults/professionals who can help. (21.K-2.HL.4.3)</w:t>
            </w:r>
          </w:p>
          <w:p w14:paraId="53B5A994" w14:textId="1BB540CC" w:rsidR="00C0419A" w:rsidRPr="00105DAD" w:rsidRDefault="00C0419A" w:rsidP="00C0419A">
            <w:pPr>
              <w:pStyle w:val="ListParagraph"/>
              <w:numPr>
                <w:ilvl w:val="0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elects appropriate products for minor injuries or illnesses. (21.K-2.HL.4.4)</w:t>
            </w:r>
          </w:p>
          <w:p w14:paraId="181F2CB4" w14:textId="7B37834E" w:rsidR="00105DAD" w:rsidRPr="00105DAD" w:rsidRDefault="00105DAD" w:rsidP="00105DAD">
            <w:pPr>
              <w:pStyle w:val="ListParagraph"/>
              <w:ind w:left="70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RETRIEVAL</w:t>
            </w:r>
          </w:p>
        </w:tc>
      </w:tr>
      <w:tr w:rsidR="00560CE4" w:rsidRPr="004678E9" w14:paraId="130774B8" w14:textId="77777777" w:rsidTr="00105DAD">
        <w:trPr>
          <w:trHeight w:val="1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B8E2CD" w14:textId="4558E765" w:rsidR="00560CE4" w:rsidRDefault="00560CE4" w:rsidP="009526D8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25FAE877" w14:textId="4F313A68" w:rsidR="00E839E4" w:rsidRPr="004678E9" w:rsidRDefault="00E839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FBAE0" w14:textId="3750D594" w:rsidR="00C0419A" w:rsidRDefault="00C0419A" w:rsidP="00E57B49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physical, emotional, social, and environmental factors</w:t>
            </w:r>
          </w:p>
          <w:p w14:paraId="3770F8E9" w14:textId="77777777" w:rsidR="00C0419A" w:rsidRDefault="00C0419A" w:rsidP="00E57B49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 that personal health behaviors influence an individual’s well-being.</w:t>
            </w:r>
          </w:p>
          <w:p w14:paraId="091A1745" w14:textId="08D818AC" w:rsidR="00C0419A" w:rsidRDefault="00C0419A" w:rsidP="00E57B49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negative health practices</w:t>
            </w:r>
            <w:r w:rsidR="00741974">
              <w:rPr>
                <w:rFonts w:ascii="Century Gothic" w:hAnsi="Century Gothic"/>
              </w:rPr>
              <w:t>.</w:t>
            </w:r>
          </w:p>
          <w:p w14:paraId="707EAB23" w14:textId="77777777" w:rsidR="00C0419A" w:rsidRDefault="00C0419A" w:rsidP="00E57B49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positive health practices.</w:t>
            </w:r>
          </w:p>
          <w:p w14:paraId="34FB1796" w14:textId="77777777" w:rsidR="00E57B49" w:rsidRDefault="009B6C94" w:rsidP="009B6C9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ecognize trusted adults/professionals </w:t>
            </w:r>
          </w:p>
          <w:p w14:paraId="40763CCE" w14:textId="1FC4A704" w:rsidR="009B6C94" w:rsidRPr="009B6C94" w:rsidRDefault="009B6C94" w:rsidP="009B6C94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products for minor injuries or illnesses. </w:t>
            </w:r>
          </w:p>
        </w:tc>
      </w:tr>
      <w:tr w:rsidR="00560CE4" w:rsidRPr="004678E9" w14:paraId="4D123FCA" w14:textId="77777777" w:rsidTr="00105D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0409D90A" w:rsidR="00E839E4" w:rsidRPr="00322977" w:rsidRDefault="00322977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4F40506F" w:rsidR="00560CE4" w:rsidRPr="004678E9" w:rsidRDefault="00322977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105DAD" w:rsidRPr="004678E9" w14:paraId="569AC374" w14:textId="77777777" w:rsidTr="00105DAD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A440FF" w14:textId="0A491216" w:rsidR="00105DAD" w:rsidRPr="00105DAD" w:rsidRDefault="00105DAD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E66CF" w14:textId="27CFD0E8" w:rsidR="00105DAD" w:rsidRPr="004678E9" w:rsidRDefault="00105DAD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T" w:hAnsi="Century Gothic" w:cs="Century Gothic,Century Gothic,T"/>
                <w:bCs/>
                <w:i/>
              </w:rPr>
              <w:t>health factors, injuries, illness, influence, physical, emotional, social, environmental, personal health, behaviors, well-being, negative, positive, trust, adults, professionals</w:t>
            </w:r>
          </w:p>
        </w:tc>
      </w:tr>
    </w:tbl>
    <w:p w14:paraId="32DF37AA" w14:textId="21501739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1897B522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0F0CA183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729CCEFE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421B9981" w14:textId="77777777" w:rsidR="002E73C6" w:rsidRDefault="002E73C6" w:rsidP="009D2E7E">
      <w:pPr>
        <w:rPr>
          <w:rFonts w:ascii="Century Gothic" w:hAnsi="Century Gothic"/>
          <w:b/>
          <w:szCs w:val="20"/>
        </w:rPr>
      </w:pPr>
    </w:p>
    <w:p w14:paraId="04BDCD27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007413C9" w14:textId="77777777" w:rsidR="0030248E" w:rsidRDefault="0030248E" w:rsidP="009D2E7E">
      <w:pPr>
        <w:rPr>
          <w:rFonts w:ascii="Century Gothic" w:hAnsi="Century Gothic"/>
          <w:b/>
          <w:szCs w:val="20"/>
        </w:rPr>
      </w:pPr>
    </w:p>
    <w:p w14:paraId="0027A57E" w14:textId="77777777" w:rsidR="0030248E" w:rsidRPr="00322977" w:rsidRDefault="0030248E" w:rsidP="009D2E7E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48AD94F9" w:rsidR="002656EC" w:rsidRPr="004A5DF4" w:rsidRDefault="0030248E" w:rsidP="0030248E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30248E" w:rsidRPr="004678E9" w14:paraId="6EA8F11A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91C638" w14:textId="77777777" w:rsidR="0030248E" w:rsidRDefault="0030248E" w:rsidP="0030248E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7E920678" w14:textId="77777777" w:rsidR="0030248E" w:rsidRPr="00EB243E" w:rsidRDefault="0030248E" w:rsidP="0030248E">
            <w:pPr>
              <w:pStyle w:val="ListParagraph"/>
              <w:numPr>
                <w:ilvl w:val="1"/>
                <w:numId w:val="34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EB243E">
              <w:rPr>
                <w:rFonts w:ascii="Century Gothic" w:eastAsia="Century Gothic,Century Gothic,C" w:hAnsi="Century Gothic" w:cs="Century Gothic,Century Gothic,C"/>
              </w:rPr>
              <w:t>Demonstrate social and communication skills to enhance health and increase safety. (21.K-2.HL.2)</w:t>
            </w:r>
          </w:p>
          <w:p w14:paraId="106E330B" w14:textId="61C6E632" w:rsidR="0030248E" w:rsidRPr="0030248E" w:rsidRDefault="0030248E" w:rsidP="0030248E">
            <w:pPr>
              <w:pStyle w:val="ListParagraph"/>
              <w:numPr>
                <w:ilvl w:val="1"/>
                <w:numId w:val="34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dvocate for personal, family and community health. (21.K-2.HL.2)</w:t>
            </w:r>
          </w:p>
        </w:tc>
      </w:tr>
      <w:tr w:rsidR="002656EC" w:rsidRPr="004678E9" w14:paraId="09046CD8" w14:textId="77777777" w:rsidTr="002E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2CD1821F" w:rsidR="00322977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2B919EF6" w:rsidR="002656EC" w:rsidRPr="004678E9" w:rsidRDefault="002E73C6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322977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AD7E7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2656EC" w:rsidRPr="004678E9" w14:paraId="1FB9ACCB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4AD64493" w:rsidR="00E57B49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4FE74C" w14:textId="240F188E" w:rsidR="002656EC" w:rsidRPr="0030248E" w:rsidRDefault="0030248E" w:rsidP="0030248E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Choose effective conflict management strategies (21.K-2.HL.2.2)</w:t>
            </w:r>
          </w:p>
          <w:p w14:paraId="29DA459E" w14:textId="0E851F51" w:rsidR="0030248E" w:rsidRPr="0030248E" w:rsidRDefault="0030248E" w:rsidP="0030248E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how how to ask for help (21.K-2.HL.2.3)</w:t>
            </w:r>
          </w:p>
          <w:p w14:paraId="7BBCA537" w14:textId="205596C1" w:rsidR="0030248E" w:rsidRPr="002E73C6" w:rsidRDefault="0030248E" w:rsidP="0030248E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ways to improve family and community health (21.K-2.HL.2.7)</w:t>
            </w:r>
          </w:p>
          <w:p w14:paraId="73ABC536" w14:textId="0F1B2B37" w:rsidR="002E73C6" w:rsidRPr="002E73C6" w:rsidRDefault="002E73C6" w:rsidP="002E73C6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RETRIEVAL</w:t>
            </w:r>
          </w:p>
        </w:tc>
      </w:tr>
      <w:tr w:rsidR="002656EC" w:rsidRPr="004678E9" w14:paraId="3C42012C" w14:textId="77777777" w:rsidTr="002E73C6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B5B8B7" w14:textId="35AD81D6" w:rsidR="002656EC" w:rsidRDefault="002656EC" w:rsidP="00135075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3126AB1C" w14:textId="1911885B" w:rsidR="00E57B49" w:rsidRPr="004678E9" w:rsidRDefault="00E57B49" w:rsidP="00322977">
            <w:pPr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D3E44" w14:textId="6CAA969C" w:rsidR="00741974" w:rsidRDefault="00CD3613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741974">
              <w:rPr>
                <w:rFonts w:ascii="Century Gothic" w:hAnsi="Century Gothic"/>
              </w:rPr>
              <w:t xml:space="preserve"> conflict management strategies.</w:t>
            </w:r>
          </w:p>
          <w:p w14:paraId="0E2A2A7D" w14:textId="77777777" w:rsidR="00232534" w:rsidRDefault="00CD3613" w:rsidP="0023253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scribe</w:t>
            </w:r>
            <w:r w:rsidR="00232534">
              <w:rPr>
                <w:rFonts w:ascii="Century Gothic" w:hAnsi="Century Gothic"/>
              </w:rPr>
              <w:t xml:space="preserve"> how to ask for help.</w:t>
            </w:r>
          </w:p>
          <w:p w14:paraId="120A9D52" w14:textId="371ED0BA" w:rsidR="00E57B49" w:rsidRPr="00232534" w:rsidRDefault="00232534" w:rsidP="00232534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family and community health needs. </w:t>
            </w:r>
            <w:r w:rsidR="00741974" w:rsidRPr="00232534">
              <w:rPr>
                <w:rFonts w:ascii="Century Gothic" w:hAnsi="Century Gothic"/>
              </w:rPr>
              <w:t xml:space="preserve"> </w:t>
            </w:r>
          </w:p>
        </w:tc>
      </w:tr>
      <w:tr w:rsidR="002656EC" w:rsidRPr="004678E9" w14:paraId="12232D25" w14:textId="77777777" w:rsidTr="002E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02ACB816" w:rsidR="00E57B49" w:rsidRPr="00322977" w:rsidRDefault="002656EC" w:rsidP="00322977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2711E0BC" w:rsidR="002656EC" w:rsidRPr="004678E9" w:rsidRDefault="00322977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2E73C6" w:rsidRPr="004678E9" w14:paraId="25DD4867" w14:textId="77777777" w:rsidTr="002E73C6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E1B181" w14:textId="352F6738" w:rsidR="002E73C6" w:rsidRPr="002E73C6" w:rsidRDefault="002E73C6" w:rsidP="00322977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3987A" w14:textId="4A34297E" w:rsidR="002E73C6" w:rsidRPr="002E73C6" w:rsidRDefault="002E73C6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E73C6"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 xml:space="preserve">conflict, </w:t>
            </w:r>
            <w:proofErr w:type="spellStart"/>
            <w:r w:rsidRPr="002E73C6"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i</w:t>
            </w:r>
            <w:proofErr w:type="spellEnd"/>
            <w:r w:rsidRPr="002E73C6">
              <w:rPr>
                <w:rFonts w:ascii="Century Gothic" w:eastAsia="Century Gothic,Century Gothic,C" w:hAnsi="Century Gothic" w:cs="Century Gothic,Century Gothic,C"/>
                <w:i/>
                <w:iCs/>
                <w:sz w:val="20"/>
                <w:szCs w:val="20"/>
              </w:rPr>
              <w:t>-message, body language, social, influence, behaviors, prevention, advocate, advocacy, communication</w:t>
            </w:r>
          </w:p>
        </w:tc>
      </w:tr>
    </w:tbl>
    <w:p w14:paraId="404A66DC" w14:textId="4853DE35" w:rsidR="00CE2763" w:rsidRDefault="00CE2763">
      <w:pPr>
        <w:rPr>
          <w:rFonts w:ascii="Century Gothic" w:hAnsi="Century Gothic"/>
          <w:sz w:val="24"/>
          <w:szCs w:val="20"/>
        </w:rPr>
      </w:pPr>
    </w:p>
    <w:p w14:paraId="1582445B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418520E7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2B4C04D7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1E626FD8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41696CBD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047D5C24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58447D82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568FD96A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679494A4" w14:textId="77777777" w:rsidR="003675B3" w:rsidRDefault="003675B3">
      <w:pPr>
        <w:rPr>
          <w:rFonts w:ascii="Century Gothic" w:hAnsi="Century Gothic"/>
          <w:sz w:val="24"/>
          <w:szCs w:val="20"/>
        </w:rPr>
      </w:pPr>
    </w:p>
    <w:p w14:paraId="3C606F08" w14:textId="77777777" w:rsidR="0053089E" w:rsidRPr="00F44C68" w:rsidRDefault="0053089E">
      <w:pPr>
        <w:rPr>
          <w:rFonts w:ascii="Century Gothic" w:hAnsi="Century Gothic"/>
          <w:sz w:val="24"/>
          <w:szCs w:val="20"/>
        </w:rPr>
      </w:pPr>
    </w:p>
    <w:tbl>
      <w:tblPr>
        <w:tblStyle w:val="LightList21"/>
        <w:tblW w:w="146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160"/>
      </w:tblGrid>
      <w:tr w:rsidR="00241D99" w:rsidRPr="004678E9" w14:paraId="7F224229" w14:textId="77777777" w:rsidTr="002B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7D2D38AA" w:rsidR="00241D99" w:rsidRPr="00F44C68" w:rsidRDefault="00DA43A0" w:rsidP="00DA43A0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9F3CE7" w:rsidRPr="004678E9" w14:paraId="07722A2E" w14:textId="77777777" w:rsidTr="002B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471709" w14:textId="77777777" w:rsidR="009F3CE7" w:rsidRDefault="009F3CE7" w:rsidP="009F3CE7">
            <w:pPr>
              <w:rPr>
                <w:rFonts w:ascii="Century Gothic" w:eastAsia="Calibri" w:hAnsi="Century Gothic" w:cs="Gill Sans"/>
              </w:rPr>
            </w:pPr>
            <w:r w:rsidRPr="009F3CE7">
              <w:rPr>
                <w:rFonts w:ascii="Century Gothic" w:eastAsia="Calibri" w:hAnsi="Century Gothic" w:cs="Gill Sans"/>
              </w:rPr>
              <w:t xml:space="preserve">Anchor Standards: </w:t>
            </w:r>
          </w:p>
          <w:p w14:paraId="07683A9E" w14:textId="77777777" w:rsidR="009F3CE7" w:rsidRPr="00F27815" w:rsidRDefault="009F3CE7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5133C0">
              <w:rPr>
                <w:rFonts w:ascii="Century Gothic" w:eastAsia="Century Gothic,Century Gothic,C" w:hAnsi="Century Gothic" w:cs="Century Gothic,Century Gothic,C"/>
              </w:rPr>
              <w:t>Demonstrate decision making skills (21.K-2.HL.3)</w:t>
            </w:r>
          </w:p>
          <w:p w14:paraId="449D812F" w14:textId="77777777" w:rsidR="009F3CE7" w:rsidRPr="005133C0" w:rsidRDefault="009F3CE7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Demonstrate goal-setting skills (21.K-2.HL.3)</w:t>
            </w:r>
          </w:p>
          <w:p w14:paraId="6971D458" w14:textId="77777777" w:rsidR="009F3CE7" w:rsidRPr="00CE5E57" w:rsidRDefault="009F3CE7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5133C0">
              <w:rPr>
                <w:rFonts w:ascii="Century Gothic" w:eastAsia="Century Gothic,Century Gothic,C" w:hAnsi="Century Gothic" w:cs="Century Gothic,Century Gothic,C"/>
              </w:rPr>
              <w:t>Achieve and maintain health enhancing level of physical activity. (21.K-2.HL.5)</w:t>
            </w:r>
          </w:p>
          <w:p w14:paraId="72E2F231" w14:textId="4EEC1FDD" w:rsidR="009F3CE7" w:rsidRPr="009F3CE7" w:rsidRDefault="009F3CE7" w:rsidP="009F3CE7">
            <w:pPr>
              <w:pStyle w:val="ListParagraph"/>
              <w:numPr>
                <w:ilvl w:val="0"/>
                <w:numId w:val="35"/>
              </w:numPr>
              <w:rPr>
                <w:rFonts w:ascii="Century Gothic" w:eastAsia="Calibri" w:hAnsi="Century Gothic" w:cs="Gill Sans"/>
              </w:rPr>
            </w:pPr>
            <w:r w:rsidRPr="00CE5E57">
              <w:rPr>
                <w:rFonts w:ascii="Century Gothic" w:eastAsia="Century Gothic,Century Gothic,C" w:hAnsi="Century Gothic" w:cs="Century Gothic,Century Gothic,C"/>
              </w:rPr>
              <w:t>Practice preventative health behaviors. (21.K-2.HL.5)</w:t>
            </w:r>
          </w:p>
        </w:tc>
      </w:tr>
      <w:tr w:rsidR="00241D99" w:rsidRPr="004678E9" w14:paraId="259CB126" w14:textId="77777777" w:rsidTr="0053089E">
        <w:trPr>
          <w:cantSplit/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49F65C2B" w:rsidR="00241D99" w:rsidRPr="004678E9" w:rsidRDefault="0053089E" w:rsidP="00322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he</w:t>
            </w:r>
            <w:r w:rsidR="00322977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</w:t>
            </w:r>
            <w:r w:rsidR="00241D99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 demonstrates in-depth inferences and applications that go beyond the goal.</w:t>
            </w:r>
          </w:p>
        </w:tc>
      </w:tr>
      <w:tr w:rsidR="00241D99" w:rsidRPr="004678E9" w14:paraId="096387CA" w14:textId="77777777" w:rsidTr="005308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018407" w14:textId="56F344DB" w:rsidR="00241D99" w:rsidRPr="002B1169" w:rsidRDefault="008864DE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that health-related decisions have an impact on individual, family, community, and environment. (21.K-2.HL.</w:t>
            </w:r>
            <w:r w:rsidR="002B1169">
              <w:rPr>
                <w:rFonts w:ascii="Century Gothic" w:eastAsia="Century Gothic,Century Gothic,C" w:hAnsi="Century Gothic" w:cs="Century Gothic,Century Gothic,C"/>
                <w:b/>
              </w:rPr>
              <w:t>3.4)</w:t>
            </w:r>
          </w:p>
          <w:p w14:paraId="6DD52522" w14:textId="04589FB3" w:rsidR="002B1169" w:rsidRPr="002B1169" w:rsidRDefault="002B1169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et personal goals (21.K-2.HL.3.5)</w:t>
            </w:r>
          </w:p>
          <w:p w14:paraId="6AC4DB65" w14:textId="0A80A578" w:rsidR="002B1169" w:rsidRPr="002B1169" w:rsidRDefault="002B1169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Practice Fitness skills (21.K-2.HL.5.1)</w:t>
            </w:r>
          </w:p>
          <w:p w14:paraId="19578B80" w14:textId="4144E136" w:rsidR="002B1169" w:rsidRPr="002B1169" w:rsidRDefault="002B1169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Practice basic health enhancing physical behaviors (21.K-2.HL.5.2)</w:t>
            </w:r>
          </w:p>
          <w:p w14:paraId="4E8F5CC7" w14:textId="7059D4C8" w:rsidR="002B1169" w:rsidRPr="002B1169" w:rsidRDefault="002B1169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stress and stress relievers (21.K-2.HL.5.3)</w:t>
            </w:r>
          </w:p>
          <w:p w14:paraId="5A906690" w14:textId="656860E3" w:rsidR="002B1169" w:rsidRPr="0053089E" w:rsidRDefault="002B1169" w:rsidP="0053089E">
            <w:pPr>
              <w:pStyle w:val="ListParagraph"/>
              <w:numPr>
                <w:ilvl w:val="0"/>
                <w:numId w:val="2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Identify behaviors that contribute to total wellness for individuals, families, and communities. (21.K-2.HL.5.6)</w:t>
            </w:r>
          </w:p>
          <w:p w14:paraId="3F06F7F7" w14:textId="70BB884A" w:rsidR="0053089E" w:rsidRPr="0053089E" w:rsidRDefault="0053089E" w:rsidP="0053089E">
            <w:pPr>
              <w:pStyle w:val="ListParagraph"/>
              <w:ind w:left="702" w:hanging="3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RETRIEVAL</w:t>
            </w:r>
          </w:p>
        </w:tc>
      </w:tr>
      <w:tr w:rsidR="00241D99" w:rsidRPr="004678E9" w14:paraId="2D13E954" w14:textId="77777777" w:rsidTr="0053089E">
        <w:trPr>
          <w:cantSplit/>
          <w:trHeight w:val="1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6CE72FBB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F8840" w14:textId="5EEC19E6" w:rsidR="00241D99" w:rsidRDefault="003675B3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Identify</w:t>
            </w:r>
            <w:r w:rsidR="00F731C2" w:rsidRPr="00F731C2">
              <w:rPr>
                <w:rFonts w:ascii="Century Gothic" w:eastAsia="Calibri" w:hAnsi="Century Gothic" w:cs="Times New Roman"/>
                <w:szCs w:val="20"/>
              </w:rPr>
              <w:t xml:space="preserve"> health-related decisions </w:t>
            </w:r>
          </w:p>
          <w:p w14:paraId="6201719A" w14:textId="332A5927" w:rsidR="00CE5E57" w:rsidRDefault="002B1169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Identify personal health needs</w:t>
            </w:r>
            <w:r w:rsidR="00CE5E57">
              <w:rPr>
                <w:rFonts w:ascii="Century Gothic" w:eastAsia="Calibri" w:hAnsi="Century Gothic" w:cs="Times New Roman"/>
                <w:szCs w:val="20"/>
              </w:rPr>
              <w:t>.</w:t>
            </w:r>
          </w:p>
          <w:p w14:paraId="4B5B326B" w14:textId="4D66A8DA" w:rsidR="00F27815" w:rsidRDefault="003675B3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F27815">
              <w:rPr>
                <w:rFonts w:ascii="Century Gothic" w:hAnsi="Century Gothic"/>
              </w:rPr>
              <w:t xml:space="preserve"> health enhancing physical behaviors. </w:t>
            </w:r>
          </w:p>
          <w:p w14:paraId="04AA12EF" w14:textId="0C892956" w:rsidR="00F27815" w:rsidRDefault="003675B3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</w:t>
            </w:r>
            <w:r w:rsidR="00F27815">
              <w:rPr>
                <w:rFonts w:ascii="Century Gothic" w:hAnsi="Century Gothic"/>
              </w:rPr>
              <w:t xml:space="preserve"> fitness skills.</w:t>
            </w:r>
          </w:p>
          <w:p w14:paraId="0BA5090F" w14:textId="1B948000" w:rsidR="00F27815" w:rsidRPr="00F87185" w:rsidRDefault="003675B3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</w:t>
            </w:r>
            <w:r w:rsidR="00F27815">
              <w:rPr>
                <w:rFonts w:ascii="Century Gothic" w:hAnsi="Century Gothic"/>
              </w:rPr>
              <w:t xml:space="preserve"> stress and stress relievers.</w:t>
            </w:r>
          </w:p>
          <w:p w14:paraId="054E6F63" w14:textId="1EB80AC7" w:rsidR="00F731C2" w:rsidRPr="00F731C2" w:rsidRDefault="003675B3" w:rsidP="0053089E">
            <w:pPr>
              <w:pStyle w:val="ListParagraph"/>
              <w:numPr>
                <w:ilvl w:val="0"/>
                <w:numId w:val="27"/>
              </w:numPr>
              <w:ind w:left="7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hAnsi="Century Gothic"/>
              </w:rPr>
              <w:t>Recognize</w:t>
            </w:r>
            <w:r w:rsidR="00F27815">
              <w:rPr>
                <w:rFonts w:ascii="Century Gothic" w:hAnsi="Century Gothic"/>
              </w:rPr>
              <w:t xml:space="preserve"> behaviors that contribute to total wellness for individuals, families, and communities.</w:t>
            </w:r>
          </w:p>
        </w:tc>
      </w:tr>
      <w:tr w:rsidR="00241D99" w:rsidRPr="004678E9" w14:paraId="7031B4C1" w14:textId="77777777" w:rsidTr="003F6F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24446586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7777777" w:rsidR="00241D99" w:rsidRPr="004678E9" w:rsidRDefault="00241D99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53089E" w:rsidRPr="004678E9" w14:paraId="347B894F" w14:textId="77777777" w:rsidTr="003F6F9A">
        <w:trPr>
          <w:cantSplit/>
          <w:trHeight w:val="1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32068C" w14:textId="024F5C37" w:rsidR="0053089E" w:rsidRPr="0053089E" w:rsidRDefault="0053089E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20F22" w14:textId="70E61CC3" w:rsidR="0053089E" w:rsidRPr="0053089E" w:rsidRDefault="0053089E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sz w:val="20"/>
                <w:szCs w:val="20"/>
              </w:rPr>
            </w:pPr>
            <w:r w:rsidRPr="0053089E">
              <w:rPr>
                <w:rFonts w:ascii="Century Gothic" w:eastAsia="Century Gothic,Times New Roman," w:hAnsi="Century Gothic" w:cs="Century Gothic,Times New Roman,"/>
                <w:bCs/>
                <w:i/>
                <w:sz w:val="20"/>
                <w:szCs w:val="20"/>
              </w:rPr>
              <w:t>fitness, stress, wellness, goal setting, decision making</w:t>
            </w:r>
          </w:p>
        </w:tc>
      </w:tr>
    </w:tbl>
    <w:p w14:paraId="100C9671" w14:textId="77777777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3C686EB3" w14:textId="77777777" w:rsidR="00155E5F" w:rsidRDefault="00155E5F">
      <w:pPr>
        <w:rPr>
          <w:rFonts w:ascii="Century Gothic" w:eastAsia="Calibri" w:hAnsi="Century Gothic" w:cs="Times New Roman"/>
          <w:sz w:val="12"/>
        </w:rPr>
      </w:pPr>
      <w:bookmarkStart w:id="0" w:name="_GoBack"/>
      <w:bookmarkEnd w:id="0"/>
    </w:p>
    <w:sectPr w:rsidR="00155E5F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4986B6" w14:textId="77777777" w:rsidR="001F0D75" w:rsidRDefault="001F0D75" w:rsidP="002E46F1">
      <w:pPr>
        <w:spacing w:after="0" w:line="240" w:lineRule="auto"/>
      </w:pPr>
      <w:r>
        <w:separator/>
      </w:r>
    </w:p>
  </w:endnote>
  <w:endnote w:type="continuationSeparator" w:id="0">
    <w:p w14:paraId="70440CFF" w14:textId="77777777" w:rsidR="001F0D75" w:rsidRDefault="001F0D75" w:rsidP="002E46F1">
      <w:pPr>
        <w:spacing w:after="0" w:line="240" w:lineRule="auto"/>
      </w:pPr>
      <w:r>
        <w:continuationSeparator/>
      </w:r>
    </w:p>
  </w:endnote>
  <w:endnote w:type="continuationNotice" w:id="1">
    <w:p w14:paraId="6CEFB59B" w14:textId="77777777" w:rsidR="001F0D75" w:rsidRDefault="001F0D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Times New Roman,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0477F234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3F6F9A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A52F90">
      <w:t xml:space="preserve">First Grade </w:t>
    </w:r>
    <w:r w:rsidR="008261F6">
      <w:t xml:space="preserve">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105DAD">
      <w:rPr>
        <w:noProof/>
      </w:rPr>
      <w:t>5/3/2017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58BDA" w14:textId="77777777" w:rsidR="001F0D75" w:rsidRDefault="001F0D75" w:rsidP="002E46F1">
      <w:pPr>
        <w:spacing w:after="0" w:line="240" w:lineRule="auto"/>
      </w:pPr>
      <w:r>
        <w:separator/>
      </w:r>
    </w:p>
  </w:footnote>
  <w:footnote w:type="continuationSeparator" w:id="0">
    <w:p w14:paraId="4F65B2C9" w14:textId="77777777" w:rsidR="001F0D75" w:rsidRDefault="001F0D75" w:rsidP="002E46F1">
      <w:pPr>
        <w:spacing w:after="0" w:line="240" w:lineRule="auto"/>
      </w:pPr>
      <w:r>
        <w:continuationSeparator/>
      </w:r>
    </w:p>
  </w:footnote>
  <w:footnote w:type="continuationNotice" w:id="1">
    <w:p w14:paraId="1657E704" w14:textId="77777777" w:rsidR="001F0D75" w:rsidRDefault="001F0D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7053D1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B5C00"/>
    <w:multiLevelType w:val="hybridMultilevel"/>
    <w:tmpl w:val="905222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C0439"/>
    <w:multiLevelType w:val="hybridMultilevel"/>
    <w:tmpl w:val="53624F14"/>
    <w:lvl w:ilvl="0" w:tplc="E22C2FD4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21560BCB"/>
    <w:multiLevelType w:val="hybridMultilevel"/>
    <w:tmpl w:val="740EE0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61A51"/>
    <w:multiLevelType w:val="hybridMultilevel"/>
    <w:tmpl w:val="FCF4DEB8"/>
    <w:lvl w:ilvl="0" w:tplc="F83E017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5" w15:restartNumberingAfterBreak="0">
    <w:nsid w:val="2E6D5891"/>
    <w:multiLevelType w:val="hybridMultilevel"/>
    <w:tmpl w:val="181A1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11FBB"/>
    <w:multiLevelType w:val="hybridMultilevel"/>
    <w:tmpl w:val="981CE52E"/>
    <w:lvl w:ilvl="0" w:tplc="D62026C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A5FE2"/>
    <w:multiLevelType w:val="hybridMultilevel"/>
    <w:tmpl w:val="6D80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65025"/>
    <w:multiLevelType w:val="hybridMultilevel"/>
    <w:tmpl w:val="F1C0E7A6"/>
    <w:lvl w:ilvl="0" w:tplc="6840FACC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8D1869BA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 w:val="0"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B2067"/>
    <w:multiLevelType w:val="hybridMultilevel"/>
    <w:tmpl w:val="6D18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87C72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7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876B39"/>
    <w:multiLevelType w:val="hybridMultilevel"/>
    <w:tmpl w:val="6576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35AF8"/>
    <w:multiLevelType w:val="hybridMultilevel"/>
    <w:tmpl w:val="3CBA1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350931"/>
    <w:multiLevelType w:val="hybridMultilevel"/>
    <w:tmpl w:val="EB4675AE"/>
    <w:lvl w:ilvl="0" w:tplc="8E54A97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3"/>
  </w:num>
  <w:num w:numId="3">
    <w:abstractNumId w:val="17"/>
  </w:num>
  <w:num w:numId="4">
    <w:abstractNumId w:val="12"/>
  </w:num>
  <w:num w:numId="5">
    <w:abstractNumId w:val="4"/>
  </w:num>
  <w:num w:numId="6">
    <w:abstractNumId w:val="0"/>
  </w:num>
  <w:num w:numId="7">
    <w:abstractNumId w:val="20"/>
  </w:num>
  <w:num w:numId="8">
    <w:abstractNumId w:val="33"/>
  </w:num>
  <w:num w:numId="9">
    <w:abstractNumId w:val="30"/>
  </w:num>
  <w:num w:numId="10">
    <w:abstractNumId w:val="19"/>
  </w:num>
  <w:num w:numId="11">
    <w:abstractNumId w:val="10"/>
  </w:num>
  <w:num w:numId="12">
    <w:abstractNumId w:val="6"/>
  </w:num>
  <w:num w:numId="13">
    <w:abstractNumId w:val="28"/>
  </w:num>
  <w:num w:numId="14">
    <w:abstractNumId w:val="29"/>
  </w:num>
  <w:num w:numId="15">
    <w:abstractNumId w:val="22"/>
  </w:num>
  <w:num w:numId="16">
    <w:abstractNumId w:val="11"/>
  </w:num>
  <w:num w:numId="17">
    <w:abstractNumId w:val="8"/>
  </w:num>
  <w:num w:numId="18">
    <w:abstractNumId w:val="5"/>
  </w:num>
  <w:num w:numId="19">
    <w:abstractNumId w:val="13"/>
  </w:num>
  <w:num w:numId="20">
    <w:abstractNumId w:val="14"/>
  </w:num>
  <w:num w:numId="21">
    <w:abstractNumId w:val="18"/>
  </w:num>
  <w:num w:numId="22">
    <w:abstractNumId w:val="24"/>
  </w:num>
  <w:num w:numId="23">
    <w:abstractNumId w:val="27"/>
  </w:num>
  <w:num w:numId="24">
    <w:abstractNumId w:val="1"/>
  </w:num>
  <w:num w:numId="25">
    <w:abstractNumId w:val="34"/>
  </w:num>
  <w:num w:numId="26">
    <w:abstractNumId w:val="16"/>
  </w:num>
  <w:num w:numId="27">
    <w:abstractNumId w:val="26"/>
  </w:num>
  <w:num w:numId="28">
    <w:abstractNumId w:val="9"/>
  </w:num>
  <w:num w:numId="29">
    <w:abstractNumId w:val="3"/>
  </w:num>
  <w:num w:numId="30">
    <w:abstractNumId w:val="2"/>
  </w:num>
  <w:num w:numId="31">
    <w:abstractNumId w:val="25"/>
  </w:num>
  <w:num w:numId="32">
    <w:abstractNumId w:val="31"/>
  </w:num>
  <w:num w:numId="33">
    <w:abstractNumId w:val="15"/>
  </w:num>
  <w:num w:numId="34">
    <w:abstractNumId w:val="32"/>
  </w:num>
  <w:num w:numId="35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31DA"/>
    <w:rsid w:val="000A3D71"/>
    <w:rsid w:val="000A486A"/>
    <w:rsid w:val="000A748E"/>
    <w:rsid w:val="000B64D9"/>
    <w:rsid w:val="000B79B0"/>
    <w:rsid w:val="000C1102"/>
    <w:rsid w:val="000D1B88"/>
    <w:rsid w:val="000D57D6"/>
    <w:rsid w:val="000E4499"/>
    <w:rsid w:val="000F0553"/>
    <w:rsid w:val="000F3232"/>
    <w:rsid w:val="00105DAD"/>
    <w:rsid w:val="00105FD1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BDE"/>
    <w:rsid w:val="00151902"/>
    <w:rsid w:val="00153146"/>
    <w:rsid w:val="0015554E"/>
    <w:rsid w:val="00155E5F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5582"/>
    <w:rsid w:val="001A5F1D"/>
    <w:rsid w:val="001A7841"/>
    <w:rsid w:val="001B3278"/>
    <w:rsid w:val="001B643D"/>
    <w:rsid w:val="001B6CE2"/>
    <w:rsid w:val="001C262A"/>
    <w:rsid w:val="001C397D"/>
    <w:rsid w:val="001C45E4"/>
    <w:rsid w:val="001C67C5"/>
    <w:rsid w:val="001C7259"/>
    <w:rsid w:val="001C7DE4"/>
    <w:rsid w:val="001D1585"/>
    <w:rsid w:val="001D427C"/>
    <w:rsid w:val="001E13D1"/>
    <w:rsid w:val="001F0D75"/>
    <w:rsid w:val="001F4469"/>
    <w:rsid w:val="001F5169"/>
    <w:rsid w:val="002006B1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2534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169"/>
    <w:rsid w:val="002B13A6"/>
    <w:rsid w:val="002C0C02"/>
    <w:rsid w:val="002C1C7B"/>
    <w:rsid w:val="002C1ECE"/>
    <w:rsid w:val="002C7E04"/>
    <w:rsid w:val="002E46F1"/>
    <w:rsid w:val="002E73C6"/>
    <w:rsid w:val="002F0413"/>
    <w:rsid w:val="002F1FCC"/>
    <w:rsid w:val="002F58E2"/>
    <w:rsid w:val="002F7C64"/>
    <w:rsid w:val="002F7E7F"/>
    <w:rsid w:val="0030248E"/>
    <w:rsid w:val="0030509F"/>
    <w:rsid w:val="00307109"/>
    <w:rsid w:val="00310CD1"/>
    <w:rsid w:val="00311C83"/>
    <w:rsid w:val="00316424"/>
    <w:rsid w:val="00321404"/>
    <w:rsid w:val="00322977"/>
    <w:rsid w:val="003243C2"/>
    <w:rsid w:val="003257A9"/>
    <w:rsid w:val="00326DE3"/>
    <w:rsid w:val="003279DD"/>
    <w:rsid w:val="00345303"/>
    <w:rsid w:val="003518C1"/>
    <w:rsid w:val="00353957"/>
    <w:rsid w:val="00362B2E"/>
    <w:rsid w:val="003675B3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E19AD"/>
    <w:rsid w:val="003E3A0A"/>
    <w:rsid w:val="003F0EA7"/>
    <w:rsid w:val="003F6B94"/>
    <w:rsid w:val="003F6F9A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47E6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602"/>
    <w:rsid w:val="004C1E0E"/>
    <w:rsid w:val="004C5B8D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33C0"/>
    <w:rsid w:val="00514AE7"/>
    <w:rsid w:val="00521B85"/>
    <w:rsid w:val="005230C8"/>
    <w:rsid w:val="00525D24"/>
    <w:rsid w:val="00526F62"/>
    <w:rsid w:val="0053089E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22E8"/>
    <w:rsid w:val="00716941"/>
    <w:rsid w:val="007200B6"/>
    <w:rsid w:val="00731B1F"/>
    <w:rsid w:val="00734C8A"/>
    <w:rsid w:val="00740747"/>
    <w:rsid w:val="00740F95"/>
    <w:rsid w:val="00741974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A5731"/>
    <w:rsid w:val="007B327F"/>
    <w:rsid w:val="007B3BD4"/>
    <w:rsid w:val="007B415E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1B8B"/>
    <w:rsid w:val="00863685"/>
    <w:rsid w:val="00873634"/>
    <w:rsid w:val="00880662"/>
    <w:rsid w:val="00880AD9"/>
    <w:rsid w:val="00882BE7"/>
    <w:rsid w:val="00883EC5"/>
    <w:rsid w:val="008864DE"/>
    <w:rsid w:val="00890582"/>
    <w:rsid w:val="00891656"/>
    <w:rsid w:val="00892AFA"/>
    <w:rsid w:val="00892E59"/>
    <w:rsid w:val="00895CB4"/>
    <w:rsid w:val="008A465B"/>
    <w:rsid w:val="008A4F5D"/>
    <w:rsid w:val="008A7875"/>
    <w:rsid w:val="008B183D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05D8"/>
    <w:rsid w:val="009A4FDA"/>
    <w:rsid w:val="009B4622"/>
    <w:rsid w:val="009B588D"/>
    <w:rsid w:val="009B6C94"/>
    <w:rsid w:val="009C118C"/>
    <w:rsid w:val="009C2B87"/>
    <w:rsid w:val="009D1286"/>
    <w:rsid w:val="009D2E7E"/>
    <w:rsid w:val="009E07BF"/>
    <w:rsid w:val="009F1894"/>
    <w:rsid w:val="009F20FA"/>
    <w:rsid w:val="009F25FA"/>
    <w:rsid w:val="009F3CE7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2F90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8DE"/>
    <w:rsid w:val="00A96FA2"/>
    <w:rsid w:val="00A97080"/>
    <w:rsid w:val="00A971F0"/>
    <w:rsid w:val="00AA2A63"/>
    <w:rsid w:val="00AB2C43"/>
    <w:rsid w:val="00AB69BF"/>
    <w:rsid w:val="00AC456D"/>
    <w:rsid w:val="00AC4FFF"/>
    <w:rsid w:val="00AC540C"/>
    <w:rsid w:val="00AC7074"/>
    <w:rsid w:val="00AD0B8E"/>
    <w:rsid w:val="00AD2C32"/>
    <w:rsid w:val="00AD71AC"/>
    <w:rsid w:val="00AD7E74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163E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419A"/>
    <w:rsid w:val="00C06D45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6F65"/>
    <w:rsid w:val="00C87991"/>
    <w:rsid w:val="00C92D21"/>
    <w:rsid w:val="00CA04B9"/>
    <w:rsid w:val="00CA0D6D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D3613"/>
    <w:rsid w:val="00CE2763"/>
    <w:rsid w:val="00CE5E57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72C0A"/>
    <w:rsid w:val="00D7790C"/>
    <w:rsid w:val="00D90BC0"/>
    <w:rsid w:val="00D93F6C"/>
    <w:rsid w:val="00D969EC"/>
    <w:rsid w:val="00DA28A2"/>
    <w:rsid w:val="00DA299F"/>
    <w:rsid w:val="00DA4075"/>
    <w:rsid w:val="00DA43A0"/>
    <w:rsid w:val="00DA6AB0"/>
    <w:rsid w:val="00DB007C"/>
    <w:rsid w:val="00DB2805"/>
    <w:rsid w:val="00DB446A"/>
    <w:rsid w:val="00DB58A2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A6A71"/>
    <w:rsid w:val="00EB243E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767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4E43"/>
    <w:rsid w:val="00F257A4"/>
    <w:rsid w:val="00F27815"/>
    <w:rsid w:val="00F32B5A"/>
    <w:rsid w:val="00F35123"/>
    <w:rsid w:val="00F36732"/>
    <w:rsid w:val="00F377B8"/>
    <w:rsid w:val="00F377CF"/>
    <w:rsid w:val="00F40414"/>
    <w:rsid w:val="00F43887"/>
    <w:rsid w:val="00F44530"/>
    <w:rsid w:val="00F44C68"/>
    <w:rsid w:val="00F464D8"/>
    <w:rsid w:val="00F52A38"/>
    <w:rsid w:val="00F57E5F"/>
    <w:rsid w:val="00F60273"/>
    <w:rsid w:val="00F63D47"/>
    <w:rsid w:val="00F650D9"/>
    <w:rsid w:val="00F67512"/>
    <w:rsid w:val="00F67531"/>
    <w:rsid w:val="00F731C2"/>
    <w:rsid w:val="00F73B7D"/>
    <w:rsid w:val="00F761FB"/>
    <w:rsid w:val="00F76432"/>
    <w:rsid w:val="00F773EF"/>
    <w:rsid w:val="00F81815"/>
    <w:rsid w:val="00F82F68"/>
    <w:rsid w:val="00F83EAF"/>
    <w:rsid w:val="00F87185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4.xml><?xml version="1.0" encoding="utf-8"?>
<ds:datastoreItem xmlns:ds="http://schemas.openxmlformats.org/officeDocument/2006/customXml" ds:itemID="{9FA62FB1-0EC8-44EB-B067-315D694BC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3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29</cp:revision>
  <cp:lastPrinted>2016-11-29T17:45:00Z</cp:lastPrinted>
  <dcterms:created xsi:type="dcterms:W3CDTF">2017-03-06T20:21:00Z</dcterms:created>
  <dcterms:modified xsi:type="dcterms:W3CDTF">2017-05-0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